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1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When a consumer withdraws $200 from her savings account and deposits the $200 into her checking account,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5028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44" type="#_x0000_t75" style="width:20.25pt;height:17.25pt" o:ole="">
                  <v:imagedata r:id="rId4" o:title=""/>
                </v:shape>
                <w:control r:id="rId5" w:name="DefaultOcxName" w:shapeid="_x0000_i1144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1 increases by $200 and M2 remains unchanged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43" type="#_x0000_t75" style="width:20.25pt;height:17.25pt" o:ole="">
                  <v:imagedata r:id="rId4" o:title=""/>
                </v:shape>
                <w:control r:id="rId6" w:name="DefaultOcxName1" w:shapeid="_x0000_i1143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1 and M2 both fall by $200.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37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42" type="#_x0000_t75" style="width:20.25pt;height:17.25pt" o:ole="">
                  <v:imagedata r:id="rId4" o:title=""/>
                </v:shape>
                <w:control r:id="rId7" w:name="DefaultOcxName2" w:shapeid="_x0000_i1142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1 is </w:t>
            </w:r>
            <w:proofErr w:type="spellStart"/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inchanged</w:t>
            </w:r>
            <w:proofErr w:type="spellEnd"/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ut M2 decreases </w:t>
            </w:r>
            <w:proofErr w:type="spellStart"/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bu</w:t>
            </w:r>
            <w:proofErr w:type="spellEnd"/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$200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41" type="#_x0000_t75" style="width:20.25pt;height:17.25pt" o:ole="">
                  <v:imagedata r:id="rId4" o:title=""/>
                </v:shape>
                <w:control r:id="rId8" w:name="DefaultOcxName3" w:shapeid="_x0000_i1141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1 and M2 both increase by $200.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0" w:name="question_41588760"/>
    <w:bookmarkEnd w:id="0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2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The demand for real money balances is a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decreasing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function of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1529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40" type="#_x0000_t75" style="width:20.25pt;height:17.25pt" o:ole="">
                  <v:imagedata r:id="rId4" o:title=""/>
                </v:shape>
                <w:control r:id="rId9" w:name="DefaultOcxName4" w:shapeid="_x0000_i1140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real income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9" type="#_x0000_t75" style="width:20.25pt;height:17.25pt" o:ole="">
                  <v:imagedata r:id="rId4" o:title=""/>
                </v:shape>
                <w:control r:id="rId10" w:name="DefaultOcxName5" w:shapeid="_x0000_i1139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housing prices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2521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8" type="#_x0000_t75" style="width:20.25pt;height:17.25pt" o:ole="">
                  <v:imagedata r:id="rId4" o:title=""/>
                </v:shape>
                <w:control r:id="rId11" w:name="DefaultOcxName6" w:shapeid="_x0000_i1138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term spread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7" type="#_x0000_t75" style="width:20.25pt;height:17.25pt" o:ole="">
                  <v:imagedata r:id="rId4" o:title=""/>
                </v:shape>
                <w:control r:id="rId12" w:name="DefaultOcxName7" w:shapeid="_x0000_i1137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nominal interest rate.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1" w:name="question_41588761"/>
    <w:bookmarkEnd w:id="1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3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The demand for real money balances is an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increasing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function of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174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6" type="#_x0000_t75" style="width:20.25pt;height:17.25pt" o:ole="">
                  <v:imagedata r:id="rId4" o:title=""/>
                </v:shape>
                <w:control r:id="rId13" w:name="DefaultOcxName8" w:shapeid="_x0000_i1136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nominal interest rate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5" type="#_x0000_t75" style="width:20.25pt;height:17.25pt" o:ole="">
                  <v:imagedata r:id="rId4" o:title=""/>
                </v:shape>
                <w:control r:id="rId14" w:name="DefaultOcxName9" w:shapeid="_x0000_i1135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overall level of prices in the economy.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2954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4" type="#_x0000_t75" style="width:20.25pt;height:17.25pt" o:ole="">
                  <v:imagedata r:id="rId4" o:title=""/>
                </v:shape>
                <w:control r:id="rId15" w:name="DefaultOcxName10" w:shapeid="_x0000_i1134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expected rate of inflation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3" type="#_x0000_t75" style="width:20.25pt;height:17.25pt" o:ole="">
                  <v:imagedata r:id="rId4" o:title=""/>
                </v:shape>
                <w:control r:id="rId16" w:name="DefaultOcxName11" w:shapeid="_x0000_i1133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real income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2" w:name="question_41588762"/>
    <w:bookmarkEnd w:id="2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4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Consider an economy where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ominal 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money supply is M = 10 and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ominal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money demand is given by the expression:</w:t>
      </w:r>
    </w:p>
    <w:p w:rsidR="001101D0" w:rsidRPr="001101D0" w:rsidRDefault="001101D0" w:rsidP="001101D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M</w:t>
      </w:r>
      <w:r w:rsidRPr="001101D0">
        <w:rPr>
          <w:rFonts w:ascii="Helvetica" w:eastAsia="Times New Roman" w:hAnsi="Helvetica" w:cs="Helvetica"/>
          <w:color w:val="2D3B45"/>
          <w:sz w:val="16"/>
          <w:szCs w:val="16"/>
          <w:vertAlign w:val="superscript"/>
        </w:rPr>
        <w:t>d</w:t>
      </w:r>
      <w:proofErr w:type="spellEnd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= 3y - 100i</w:t>
      </w:r>
    </w:p>
    <w:p w:rsidR="001101D0" w:rsidRPr="001101D0" w:rsidRDefault="001101D0" w:rsidP="001101D0">
      <w:pPr>
        <w:shd w:val="clear" w:color="auto" w:fill="FFFFFF"/>
        <w:spacing w:before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 xml:space="preserve">If the price level is P = 10 and real income is y = 5, what is the equilibrium level of nominal interest rates, </w:t>
      </w:r>
      <w:proofErr w:type="spellStart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i</w:t>
      </w:r>
      <w:proofErr w:type="spellEnd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?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5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2" type="#_x0000_t75" style="width:20.25pt;height:17.25pt" o:ole="">
                  <v:imagedata r:id="rId4" o:title=""/>
                </v:shape>
                <w:control r:id="rId17" w:name="DefaultOcxName12" w:shapeid="_x0000_i1132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1" type="#_x0000_t75" style="width:20.25pt;height:17.25pt" o:ole="">
                  <v:imagedata r:id="rId4" o:title=""/>
                </v:shape>
                <w:control r:id="rId18" w:name="DefaultOcxName13" w:shapeid="_x0000_i1131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8%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5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30" type="#_x0000_t75" style="width:20.25pt;height:17.25pt" o:ole="">
                  <v:imagedata r:id="rId4" o:title=""/>
                </v:shape>
                <w:control r:id="rId19" w:name="DefaultOcxName14" w:shapeid="_x0000_i1130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9" type="#_x0000_t75" style="width:20.25pt;height:17.25pt" o:ole="">
                  <v:imagedata r:id="rId4" o:title=""/>
                </v:shape>
                <w:control r:id="rId20" w:name="DefaultOcxName15" w:shapeid="_x0000_i1129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6%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3" w:name="question_41588763"/>
    <w:bookmarkEnd w:id="3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5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>Consider again an economy where the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ominal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money demand is given by the expression:</w:t>
      </w:r>
    </w:p>
    <w:p w:rsidR="001101D0" w:rsidRPr="001101D0" w:rsidRDefault="001101D0" w:rsidP="001101D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M</w:t>
      </w:r>
      <w:r w:rsidRPr="001101D0">
        <w:rPr>
          <w:rFonts w:ascii="Helvetica" w:eastAsia="Times New Roman" w:hAnsi="Helvetica" w:cs="Helvetica"/>
          <w:color w:val="2D3B45"/>
          <w:sz w:val="16"/>
          <w:szCs w:val="16"/>
          <w:vertAlign w:val="superscript"/>
        </w:rPr>
        <w:t>d</w:t>
      </w:r>
      <w:proofErr w:type="spellEnd"/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= 3y - 100i</w:t>
      </w:r>
    </w:p>
    <w:p w:rsidR="001101D0" w:rsidRPr="001101D0" w:rsidRDefault="001101D0" w:rsidP="001101D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The price level is P = 10 and real income is y = 5.</w:t>
      </w:r>
    </w:p>
    <w:p w:rsidR="001101D0" w:rsidRPr="001101D0" w:rsidRDefault="001101D0" w:rsidP="001101D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Suppose the central bank wants to push short term nominal interest rates to 7%</w:t>
      </w:r>
    </w:p>
    <w:p w:rsidR="001101D0" w:rsidRPr="001101D0" w:rsidRDefault="001101D0" w:rsidP="001101D0">
      <w:pPr>
        <w:shd w:val="clear" w:color="auto" w:fill="FFFFFF"/>
        <w:spacing w:before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What must be the level of the </w:t>
      </w:r>
      <w:r w:rsidRPr="001101D0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ominal money supply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in this economy?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37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8" type="#_x0000_t75" style="width:20.25pt;height:17.25pt" o:ole="">
                  <v:imagedata r:id="rId4" o:title=""/>
                </v:shape>
                <w:control r:id="rId21" w:name="DefaultOcxName16" w:shapeid="_x0000_i1128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7" type="#_x0000_t75" style="width:20.25pt;height:17.25pt" o:ole="">
                  <v:imagedata r:id="rId4" o:title=""/>
                </v:shape>
                <w:control r:id="rId22" w:name="DefaultOcxName17" w:shapeid="_x0000_i1127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25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6" type="#_x0000_t75" style="width:20.25pt;height:17.25pt" o:ole="">
                  <v:imagedata r:id="rId4" o:title=""/>
                </v:shape>
                <w:control r:id="rId23" w:name="DefaultOcxName18" w:shapeid="_x0000_i1126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5" type="#_x0000_t75" style="width:20.25pt;height:17.25pt" o:ole="">
                  <v:imagedata r:id="rId4" o:title=""/>
                </v:shape>
                <w:control r:id="rId24" w:name="DefaultOcxName19" w:shapeid="_x0000_i1125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4" w:name="question_41588764"/>
    <w:bookmarkEnd w:id="4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6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If there is a financial panic and increased uncertainty about the returns in the stock market and bond market, what is the likely effect on money deman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3174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4" type="#_x0000_t75" style="width:20.25pt;height:17.25pt" o:ole="">
                  <v:imagedata r:id="rId4" o:title=""/>
                </v:shape>
                <w:control r:id="rId25" w:name="DefaultOcxName20" w:shapeid="_x0000_i1124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overall effect is ambiguous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3" type="#_x0000_t75" style="width:20.25pt;height:17.25pt" o:ole="">
                  <v:imagedata r:id="rId4" o:title=""/>
                </v:shape>
                <w:control r:id="rId26" w:name="DefaultOcxName21" w:shapeid="_x0000_i1123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oney demand declines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6354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2" type="#_x0000_t75" style="width:20.25pt;height:17.25pt" o:ole="">
                  <v:imagedata r:id="rId4" o:title=""/>
                </v:shape>
                <w:control r:id="rId27" w:name="DefaultOcxName22" w:shapeid="_x0000_i1122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oney demand declines first, then rises when inflation increases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1" type="#_x0000_t75" style="width:20.25pt;height:17.25pt" o:ole="">
                  <v:imagedata r:id="rId4" o:title=""/>
                </v:shape>
                <w:control r:id="rId28" w:name="DefaultOcxName23" w:shapeid="_x0000_i1121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Money demand rises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5" w:name="question_41588765"/>
    <w:bookmarkEnd w:id="5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7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If the quantity of money demanded exceeds the quantity of money supplied, the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7420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20" type="#_x0000_t75" style="width:20.25pt;height:17.25pt" o:ole="">
                  <v:imagedata r:id="rId4" o:title=""/>
                </v:shape>
                <w:control r:id="rId29" w:name="DefaultOcxName24" w:shapeid="_x0000_i1120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quantity of nonmonetary assets demanded exceeds the quantity supplied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9" type="#_x0000_t75" style="width:20.25pt;height:17.25pt" o:ole="">
                  <v:imagedata r:id="rId4" o:title=""/>
                </v:shape>
                <w:control r:id="rId30" w:name="DefaultOcxName25" w:shapeid="_x0000_i1119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quantity of nonmonetary assets supplied exceeds the quantity demanded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892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8" type="#_x0000_t75" style="width:20.25pt;height:17.25pt" o:ole="">
                  <v:imagedata r:id="rId4" o:title=""/>
                </v:shape>
                <w:control r:id="rId31" w:name="DefaultOcxName26" w:shapeid="_x0000_i1118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quantity of nonmonetary assets demanded will still equal the quantity supplied, all else being equal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7" type="#_x0000_t75" style="width:20.25pt;height:17.25pt" o:ole="">
                  <v:imagedata r:id="rId4" o:title=""/>
                </v:shape>
                <w:control r:id="rId32" w:name="DefaultOcxName27" w:shapeid="_x0000_i1117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you can make no conclusions about the relative supply and demand of nonmonetary assets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6" w:name="question_41588766"/>
    <w:bookmarkEnd w:id="6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8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The velocity of M1 i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7073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6" type="#_x0000_t75" style="width:20.25pt;height:17.25pt" o:ole="">
                  <v:imagedata r:id="rId4" o:title=""/>
                </v:shape>
                <w:control r:id="rId33" w:name="DefaultOcxName28" w:shapeid="_x0000_i1116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usually higher than the velocity of M2, except in very severe recessions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5" type="#_x0000_t75" style="width:20.25pt;height:17.25pt" o:ole="">
                  <v:imagedata r:id="rId4" o:title=""/>
                </v:shape>
                <w:control r:id="rId34" w:name="DefaultOcxName29" w:shapeid="_x0000_i1115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the reciprocal of the velocity of M2.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001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4" type="#_x0000_t75" style="width:20.25pt;height:17.25pt" o:ole="">
                  <v:imagedata r:id="rId4" o:title=""/>
                </v:shape>
                <w:control r:id="rId35" w:name="DefaultOcxName30" w:shapeid="_x0000_i1114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is always lower than the velocity of M2.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3" type="#_x0000_t75" style="width:20.25pt;height:17.25pt" o:ole="">
                  <v:imagedata r:id="rId4" o:title=""/>
                </v:shape>
                <w:control r:id="rId36" w:name="DefaultOcxName31" w:shapeid="_x0000_i1113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usually higher than the velocity of M2.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7" w:name="question_41588767"/>
    <w:bookmarkEnd w:id="7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lastRenderedPageBreak/>
        <w:t>Question 9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Suppose velocity is 3, real output is 9000, and the price level is 1.5. What is the level of real money demand in this economy?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79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2" type="#_x0000_t75" style="width:20.25pt;height:17.25pt" o:ole="">
                  <v:imagedata r:id="rId4" o:title=""/>
                </v:shape>
                <w:control r:id="rId37" w:name="DefaultOcxName32" w:shapeid="_x0000_i1112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30,000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1" type="#_x0000_t75" style="width:20.25pt;height:17.25pt" o:ole="">
                  <v:imagedata r:id="rId4" o:title=""/>
                </v:shape>
                <w:control r:id="rId38" w:name="DefaultOcxName33" w:shapeid="_x0000_i1111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3000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61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10" type="#_x0000_t75" style="width:20.25pt;height:17.25pt" o:ole="">
                  <v:imagedata r:id="rId4" o:title=""/>
                </v:shape>
                <w:control r:id="rId39" w:name="DefaultOcxName34" w:shapeid="_x0000_i1110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09" type="#_x0000_t75" style="width:20.25pt;height:17.25pt" o:ole="">
                  <v:imagedata r:id="rId4" o:title=""/>
                </v:shape>
                <w:control r:id="rId40" w:name="DefaultOcxName35" w:shapeid="_x0000_i1109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</w:tr>
    </w:tbl>
    <w:p w:rsidR="001101D0" w:rsidRPr="001101D0" w:rsidRDefault="001101D0" w:rsidP="001101D0">
      <w:pPr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bookmarkStart w:id="8" w:name="question_41588768"/>
    <w:bookmarkEnd w:id="8"/>
    <w:p w:rsidR="001101D0" w:rsidRPr="001101D0" w:rsidRDefault="001101D0" w:rsidP="001101D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begin"/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instrText xml:space="preserve"> HYPERLINK "https://canvas.upenn.edu/courses/1350826/quizzes/1851825/take" </w:instrTex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separate"/>
      </w:r>
      <w:r w:rsidRPr="001101D0">
        <w:rPr>
          <w:rFonts w:ascii="Helvetica" w:eastAsia="Times New Roman" w:hAnsi="Helvetica" w:cs="Helvetica"/>
          <w:color w:val="004E92"/>
          <w:sz w:val="21"/>
          <w:szCs w:val="21"/>
          <w:bdr w:val="none" w:sz="0" w:space="0" w:color="auto" w:frame="1"/>
        </w:rPr>
        <w:t>Flag this Question</w:t>
      </w: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fldChar w:fldCharType="end"/>
      </w:r>
    </w:p>
    <w:p w:rsidR="001101D0" w:rsidRPr="001101D0" w:rsidRDefault="001101D0" w:rsidP="001101D0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</w:pPr>
      <w:r w:rsidRPr="001101D0">
        <w:rPr>
          <w:rFonts w:ascii="Helvetica" w:eastAsia="Times New Roman" w:hAnsi="Helvetica" w:cs="Helvetica"/>
          <w:b/>
          <w:bCs/>
          <w:color w:val="2D3B45"/>
          <w:sz w:val="25"/>
          <w:szCs w:val="25"/>
        </w:rPr>
        <w:t>Question 10</w:t>
      </w:r>
      <w:r w:rsidRPr="001101D0">
        <w:rPr>
          <w:rFonts w:ascii="Helvetica" w:eastAsia="Times New Roman" w:hAnsi="Helvetica" w:cs="Helvetica"/>
          <w:b/>
          <w:bCs/>
          <w:color w:val="595959"/>
          <w:sz w:val="23"/>
          <w:szCs w:val="23"/>
        </w:rPr>
        <w:t>1 pts</w:t>
      </w:r>
    </w:p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1101D0">
        <w:rPr>
          <w:rFonts w:ascii="Helvetica" w:eastAsia="Times New Roman" w:hAnsi="Helvetica" w:cs="Helvetica"/>
          <w:color w:val="2D3B45"/>
          <w:sz w:val="21"/>
          <w:szCs w:val="21"/>
        </w:rPr>
        <w:t>Suppose the interest rate on a one-year bond today is 6% per year, the interest rate on a one-year bond one year from now is expected to be 4% per year, and the interest rate on a one-year bond two years from now is expected to be 3% per year. Assuming risk neutral investors, what is the interest rate today on a two-year bond?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5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08" type="#_x0000_t75" style="width:20.25pt;height:17.25pt" o:ole="">
                  <v:imagedata r:id="rId4" o:title=""/>
                </v:shape>
                <w:control r:id="rId41" w:name="DefaultOcxName36" w:shapeid="_x0000_i1108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6%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07" type="#_x0000_t75" style="width:20.25pt;height:17.25pt" o:ole="">
                  <v:imagedata r:id="rId4" o:title=""/>
                </v:shape>
                <w:control r:id="rId42" w:name="DefaultOcxName37" w:shapeid="_x0000_i1107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3%</w:t>
            </w:r>
          </w:p>
        </w:tc>
      </w:tr>
    </w:tbl>
    <w:p w:rsidR="001101D0" w:rsidRPr="001101D0" w:rsidRDefault="001101D0" w:rsidP="001101D0">
      <w:pPr>
        <w:shd w:val="clear" w:color="auto" w:fill="FFFFFF"/>
        <w:spacing w:line="240" w:lineRule="auto"/>
        <w:rPr>
          <w:rFonts w:ascii="Helvetica" w:eastAsia="Times New Roman" w:hAnsi="Helvetica" w:cs="Helvetica"/>
          <w:vanish/>
          <w:color w:val="2D3B45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55"/>
      </w:tblGrid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06" type="#_x0000_t75" style="width:20.25pt;height:17.25pt" o:ole="">
                  <v:imagedata r:id="rId4" o:title=""/>
                </v:shape>
                <w:control r:id="rId43" w:name="DefaultOcxName38" w:shapeid="_x0000_i1106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</w:tr>
      <w:tr w:rsidR="001101D0" w:rsidRPr="001101D0" w:rsidTr="001101D0">
        <w:tc>
          <w:tcPr>
            <w:tcW w:w="0" w:type="auto"/>
            <w:shd w:val="clear" w:color="auto" w:fill="auto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>
                <v:shape id="_x0000_i1105" type="#_x0000_t75" style="width:20.25pt;height:17.25pt" o:ole="">
                  <v:imagedata r:id="rId44" o:title=""/>
                </v:shape>
                <w:control r:id="rId45" w:name="DefaultOcxName39" w:shapeid="_x0000_i1105"/>
              </w:objec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120" w:type="dxa"/>
              <w:bottom w:w="15" w:type="dxa"/>
              <w:right w:w="15" w:type="dxa"/>
            </w:tcMar>
            <w:vAlign w:val="center"/>
            <w:hideMark/>
          </w:tcPr>
          <w:p w:rsidR="001101D0" w:rsidRPr="001101D0" w:rsidRDefault="001101D0" w:rsidP="001101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01D0">
              <w:rPr>
                <w:rFonts w:ascii="Times New Roman" w:eastAsia="Times New Roman" w:hAnsi="Times New Roman" w:cs="Times New Roman"/>
                <w:sz w:val="24"/>
                <w:szCs w:val="24"/>
              </w:rPr>
              <w:t>4%</w:t>
            </w:r>
          </w:p>
        </w:tc>
      </w:tr>
    </w:tbl>
    <w:p w:rsidR="00807587" w:rsidRDefault="001101D0">
      <w:bookmarkStart w:id="9" w:name="_GoBack"/>
      <w:bookmarkEnd w:id="9"/>
    </w:p>
    <w:sectPr w:rsidR="00807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CYgNLU1NjIwtTIyUdpeDU4uLM/DyQAsNaAA6NdLUsAAAA"/>
  </w:docVars>
  <w:rsids>
    <w:rsidRoot w:val="001101D0"/>
    <w:rsid w:val="001101D0"/>
    <w:rsid w:val="00622D3B"/>
    <w:rsid w:val="00B74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569A2D-38DD-4135-8655-6E77FEA58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me">
    <w:name w:val="name"/>
    <w:basedOn w:val="DefaultParagraphFont"/>
    <w:rsid w:val="001101D0"/>
  </w:style>
  <w:style w:type="character" w:customStyle="1" w:styleId="questionpointsholder">
    <w:name w:val="question_points_holder"/>
    <w:basedOn w:val="DefaultParagraphFont"/>
    <w:rsid w:val="001101D0"/>
  </w:style>
  <w:style w:type="character" w:customStyle="1" w:styleId="points">
    <w:name w:val="points"/>
    <w:basedOn w:val="DefaultParagraphFont"/>
    <w:rsid w:val="001101D0"/>
  </w:style>
  <w:style w:type="character" w:customStyle="1" w:styleId="apple-converted-space">
    <w:name w:val="apple-converted-space"/>
    <w:basedOn w:val="DefaultParagraphFont"/>
    <w:rsid w:val="001101D0"/>
  </w:style>
  <w:style w:type="character" w:customStyle="1" w:styleId="screenreader-only">
    <w:name w:val="screenreader-only"/>
    <w:basedOn w:val="DefaultParagraphFont"/>
    <w:rsid w:val="001101D0"/>
  </w:style>
  <w:style w:type="character" w:styleId="Strong">
    <w:name w:val="Strong"/>
    <w:basedOn w:val="DefaultParagraphFont"/>
    <w:uiPriority w:val="22"/>
    <w:qFormat/>
    <w:rsid w:val="001101D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101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09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74699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95744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43867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001399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42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21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508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04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9066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22696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41501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788728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11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48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093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98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10559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04340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81005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61751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57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346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9477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67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3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494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88779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45367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22637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92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95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4626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7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5918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210491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61363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39812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9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90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63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567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142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13024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489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39802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38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8198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7672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40995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29027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5162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22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2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29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2673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40668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61899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1384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37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70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29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66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5309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96135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59752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20180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85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64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7075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70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189">
              <w:marLeft w:val="450"/>
              <w:marRight w:val="45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3085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</w:div>
                <w:div w:id="115665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94811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78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72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617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85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684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4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4.xml"/><Relationship Id="rId13" Type="http://schemas.openxmlformats.org/officeDocument/2006/relationships/control" Target="activeX/activeX9.xml"/><Relationship Id="rId18" Type="http://schemas.openxmlformats.org/officeDocument/2006/relationships/control" Target="activeX/activeX14.xml"/><Relationship Id="rId26" Type="http://schemas.openxmlformats.org/officeDocument/2006/relationships/control" Target="activeX/activeX22.xml"/><Relationship Id="rId39" Type="http://schemas.openxmlformats.org/officeDocument/2006/relationships/control" Target="activeX/activeX35.xml"/><Relationship Id="rId3" Type="http://schemas.openxmlformats.org/officeDocument/2006/relationships/webSettings" Target="webSettings.xml"/><Relationship Id="rId21" Type="http://schemas.openxmlformats.org/officeDocument/2006/relationships/control" Target="activeX/activeX17.xml"/><Relationship Id="rId34" Type="http://schemas.openxmlformats.org/officeDocument/2006/relationships/control" Target="activeX/activeX30.xml"/><Relationship Id="rId42" Type="http://schemas.openxmlformats.org/officeDocument/2006/relationships/control" Target="activeX/activeX38.xml"/><Relationship Id="rId47" Type="http://schemas.openxmlformats.org/officeDocument/2006/relationships/theme" Target="theme/theme1.xml"/><Relationship Id="rId7" Type="http://schemas.openxmlformats.org/officeDocument/2006/relationships/control" Target="activeX/activeX3.xml"/><Relationship Id="rId12" Type="http://schemas.openxmlformats.org/officeDocument/2006/relationships/control" Target="activeX/activeX8.xml"/><Relationship Id="rId17" Type="http://schemas.openxmlformats.org/officeDocument/2006/relationships/control" Target="activeX/activeX13.xml"/><Relationship Id="rId25" Type="http://schemas.openxmlformats.org/officeDocument/2006/relationships/control" Target="activeX/activeX21.xml"/><Relationship Id="rId33" Type="http://schemas.openxmlformats.org/officeDocument/2006/relationships/control" Target="activeX/activeX29.xml"/><Relationship Id="rId38" Type="http://schemas.openxmlformats.org/officeDocument/2006/relationships/control" Target="activeX/activeX34.xml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12.xml"/><Relationship Id="rId20" Type="http://schemas.openxmlformats.org/officeDocument/2006/relationships/control" Target="activeX/activeX16.xml"/><Relationship Id="rId29" Type="http://schemas.openxmlformats.org/officeDocument/2006/relationships/control" Target="activeX/activeX25.xml"/><Relationship Id="rId41" Type="http://schemas.openxmlformats.org/officeDocument/2006/relationships/control" Target="activeX/activeX37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1" Type="http://schemas.openxmlformats.org/officeDocument/2006/relationships/control" Target="activeX/activeX7.xml"/><Relationship Id="rId24" Type="http://schemas.openxmlformats.org/officeDocument/2006/relationships/control" Target="activeX/activeX20.xml"/><Relationship Id="rId32" Type="http://schemas.openxmlformats.org/officeDocument/2006/relationships/control" Target="activeX/activeX28.xml"/><Relationship Id="rId37" Type="http://schemas.openxmlformats.org/officeDocument/2006/relationships/control" Target="activeX/activeX33.xml"/><Relationship Id="rId40" Type="http://schemas.openxmlformats.org/officeDocument/2006/relationships/control" Target="activeX/activeX36.xml"/><Relationship Id="rId45" Type="http://schemas.openxmlformats.org/officeDocument/2006/relationships/control" Target="activeX/activeX40.xml"/><Relationship Id="rId5" Type="http://schemas.openxmlformats.org/officeDocument/2006/relationships/control" Target="activeX/activeX1.xml"/><Relationship Id="rId15" Type="http://schemas.openxmlformats.org/officeDocument/2006/relationships/control" Target="activeX/activeX11.xml"/><Relationship Id="rId23" Type="http://schemas.openxmlformats.org/officeDocument/2006/relationships/control" Target="activeX/activeX19.xml"/><Relationship Id="rId28" Type="http://schemas.openxmlformats.org/officeDocument/2006/relationships/control" Target="activeX/activeX24.xml"/><Relationship Id="rId36" Type="http://schemas.openxmlformats.org/officeDocument/2006/relationships/control" Target="activeX/activeX32.xml"/><Relationship Id="rId10" Type="http://schemas.openxmlformats.org/officeDocument/2006/relationships/control" Target="activeX/activeX6.xml"/><Relationship Id="rId19" Type="http://schemas.openxmlformats.org/officeDocument/2006/relationships/control" Target="activeX/activeX15.xml"/><Relationship Id="rId31" Type="http://schemas.openxmlformats.org/officeDocument/2006/relationships/control" Target="activeX/activeX27.xml"/><Relationship Id="rId44" Type="http://schemas.openxmlformats.org/officeDocument/2006/relationships/image" Target="media/image2.wmf"/><Relationship Id="rId4" Type="http://schemas.openxmlformats.org/officeDocument/2006/relationships/image" Target="media/image1.wmf"/><Relationship Id="rId9" Type="http://schemas.openxmlformats.org/officeDocument/2006/relationships/control" Target="activeX/activeX5.xml"/><Relationship Id="rId14" Type="http://schemas.openxmlformats.org/officeDocument/2006/relationships/control" Target="activeX/activeX10.xml"/><Relationship Id="rId22" Type="http://schemas.openxmlformats.org/officeDocument/2006/relationships/control" Target="activeX/activeX18.xml"/><Relationship Id="rId27" Type="http://schemas.openxmlformats.org/officeDocument/2006/relationships/control" Target="activeX/activeX23.xml"/><Relationship Id="rId30" Type="http://schemas.openxmlformats.org/officeDocument/2006/relationships/control" Target="activeX/activeX26.xml"/><Relationship Id="rId35" Type="http://schemas.openxmlformats.org/officeDocument/2006/relationships/control" Target="activeX/activeX31.xml"/><Relationship Id="rId43" Type="http://schemas.openxmlformats.org/officeDocument/2006/relationships/control" Target="activeX/activeX3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71</Words>
  <Characters>4395</Characters>
  <Application>Microsoft Office Word</Application>
  <DocSecurity>0</DocSecurity>
  <Lines>36</Lines>
  <Paragraphs>10</Paragraphs>
  <ScaleCrop>false</ScaleCrop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edes, Tania P</dc:creator>
  <cp:keywords/>
  <dc:description/>
  <cp:lastModifiedBy>Paredes, Tania P</cp:lastModifiedBy>
  <cp:revision>1</cp:revision>
  <dcterms:created xsi:type="dcterms:W3CDTF">2017-03-17T08:36:00Z</dcterms:created>
  <dcterms:modified xsi:type="dcterms:W3CDTF">2017-03-17T08:46:00Z</dcterms:modified>
</cp:coreProperties>
</file>